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23F0" w:rsidRDefault="009723F0">
      <w:pPr>
        <w:rPr>
          <w:color w:val="FF0000"/>
        </w:rPr>
      </w:pPr>
      <w:r>
        <w:t xml:space="preserve">All Html file contains </w:t>
      </w:r>
      <w:r w:rsidRPr="009723F0">
        <w:rPr>
          <w:color w:val="FF0000"/>
        </w:rPr>
        <w:t>only lowercase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letter</w:t>
      </w:r>
    </w:p>
    <w:p w:rsidR="005A674A" w:rsidRPr="009723F0" w:rsidRDefault="005A674A">
      <w:pPr>
        <w:rPr>
          <w:color w:val="FF0000"/>
        </w:rPr>
      </w:pPr>
      <w:r>
        <w:rPr>
          <w:color w:val="FF0000"/>
        </w:rPr>
        <w:t>N</w:t>
      </w:r>
      <w:r>
        <w:rPr>
          <w:rFonts w:hint="eastAsia"/>
          <w:color w:val="FF0000"/>
        </w:rPr>
        <w:t>ot</w:t>
      </w:r>
      <w:r>
        <w:rPr>
          <w:color w:val="FF0000"/>
        </w:rPr>
        <w:t xml:space="preserve"> necessary to use .html, you can </w:t>
      </w:r>
      <w:proofErr w:type="gramStart"/>
      <w:r>
        <w:rPr>
          <w:color w:val="FF0000"/>
        </w:rPr>
        <w:t>use .</w:t>
      </w:r>
      <w:proofErr w:type="spellStart"/>
      <w:r>
        <w:rPr>
          <w:color w:val="FF0000"/>
        </w:rPr>
        <w:t>php</w:t>
      </w:r>
      <w:proofErr w:type="spellEnd"/>
      <w:proofErr w:type="gramEnd"/>
      <w:r>
        <w:rPr>
          <w:color w:val="FF0000"/>
        </w:rPr>
        <w:t xml:space="preserve"> if you want </w:t>
      </w:r>
    </w:p>
    <w:p w:rsidR="009723F0" w:rsidRDefault="009723F0"/>
    <w:p w:rsidR="001A28BF" w:rsidRDefault="000D15AF">
      <w:r>
        <w:t>i</w:t>
      </w:r>
      <w:r w:rsidR="00156F9B">
        <w:rPr>
          <w:rFonts w:hint="eastAsia"/>
        </w:rPr>
        <w:t>ndex.</w:t>
      </w:r>
      <w:r w:rsidR="00156F9B">
        <w:t>html</w:t>
      </w:r>
    </w:p>
    <w:p w:rsidR="00156F9B" w:rsidRDefault="00156F9B" w:rsidP="00756F35">
      <w:pPr>
        <w:ind w:left="720"/>
      </w:pPr>
      <w:proofErr w:type="gramStart"/>
      <w:r>
        <w:t>Login ;</w:t>
      </w:r>
      <w:proofErr w:type="gramEnd"/>
      <w:r>
        <w:t xml:space="preserve"> Sign Up</w:t>
      </w:r>
    </w:p>
    <w:p w:rsidR="00156F9B" w:rsidRDefault="00156F9B" w:rsidP="00756F35">
      <w:pPr>
        <w:ind w:left="720"/>
      </w:pPr>
      <w:r>
        <w:t>Top ranked Passages</w:t>
      </w:r>
    </w:p>
    <w:p w:rsidR="00156F9B" w:rsidRDefault="00156F9B" w:rsidP="00756F35">
      <w:pPr>
        <w:pBdr>
          <w:bottom w:val="single" w:sz="6" w:space="1" w:color="auto"/>
        </w:pBdr>
        <w:ind w:left="720"/>
      </w:pPr>
      <w:r>
        <w:t>Some other information</w:t>
      </w:r>
    </w:p>
    <w:p w:rsidR="00F54274" w:rsidRDefault="00F54274"/>
    <w:p w:rsidR="00156F9B" w:rsidRDefault="006511A5">
      <w:r>
        <w:t>signup</w:t>
      </w:r>
      <w:r w:rsidR="00156F9B">
        <w:t>.html (Need user friendly error message)</w:t>
      </w:r>
    </w:p>
    <w:p w:rsidR="00156F9B" w:rsidRDefault="00156F9B" w:rsidP="00756F35">
      <w:pPr>
        <w:ind w:firstLine="720"/>
      </w:pPr>
      <w:r>
        <w:t xml:space="preserve">Email </w:t>
      </w:r>
    </w:p>
    <w:p w:rsidR="00156F9B" w:rsidRDefault="00156F9B" w:rsidP="00756F35">
      <w:pPr>
        <w:ind w:left="720"/>
      </w:pPr>
      <w:r>
        <w:t>Username</w:t>
      </w:r>
    </w:p>
    <w:p w:rsidR="00156F9B" w:rsidRDefault="00156F9B" w:rsidP="00756F35">
      <w:pPr>
        <w:ind w:left="720"/>
      </w:pPr>
      <w:proofErr w:type="spellStart"/>
      <w:r>
        <w:t>Passward</w:t>
      </w:r>
      <w:proofErr w:type="spellEnd"/>
    </w:p>
    <w:p w:rsidR="00156F9B" w:rsidRDefault="00156F9B" w:rsidP="00756F35">
      <w:pPr>
        <w:ind w:left="720"/>
      </w:pPr>
      <w:r>
        <w:t xml:space="preserve">Retype </w:t>
      </w:r>
      <w:proofErr w:type="spellStart"/>
      <w:r>
        <w:t>Passward</w:t>
      </w:r>
      <w:proofErr w:type="spellEnd"/>
      <w:r>
        <w:t xml:space="preserve"> </w:t>
      </w:r>
    </w:p>
    <w:p w:rsidR="006511A5" w:rsidRDefault="006511A5" w:rsidP="00756F35">
      <w:pPr>
        <w:pBdr>
          <w:bottom w:val="single" w:sz="6" w:space="1" w:color="auto"/>
        </w:pBdr>
        <w:ind w:left="720"/>
      </w:pPr>
      <w:r>
        <w:rPr>
          <w:rFonts w:hint="eastAsia"/>
        </w:rPr>
        <w:t>Error</w:t>
      </w:r>
      <w:r>
        <w:t xml:space="preserve"> type: already exist username; wrong email format; </w:t>
      </w:r>
      <w:proofErr w:type="spellStart"/>
      <w:proofErr w:type="gramStart"/>
      <w:r>
        <w:t>passward</w:t>
      </w:r>
      <w:proofErr w:type="spellEnd"/>
      <w:r>
        <w:t>!=</w:t>
      </w:r>
      <w:proofErr w:type="gramEnd"/>
      <w:r>
        <w:t xml:space="preserve">retype </w:t>
      </w:r>
      <w:proofErr w:type="spellStart"/>
      <w:r>
        <w:t>passward</w:t>
      </w:r>
      <w:proofErr w:type="spellEnd"/>
      <w:r>
        <w:t>…</w:t>
      </w:r>
    </w:p>
    <w:p w:rsidR="00F54274" w:rsidRDefault="00F54274"/>
    <w:p w:rsidR="006511A5" w:rsidRDefault="009723F0">
      <w:r>
        <w:t xml:space="preserve">login.html </w:t>
      </w:r>
    </w:p>
    <w:p w:rsidR="009723F0" w:rsidRDefault="009723F0" w:rsidP="00756F35">
      <w:pPr>
        <w:ind w:left="720"/>
      </w:pPr>
      <w:r>
        <w:t>Username</w:t>
      </w:r>
    </w:p>
    <w:p w:rsidR="009723F0" w:rsidRDefault="009723F0" w:rsidP="00756F35">
      <w:pPr>
        <w:ind w:left="720"/>
      </w:pPr>
      <w:proofErr w:type="spellStart"/>
      <w:r>
        <w:t>Passward</w:t>
      </w:r>
      <w:proofErr w:type="spellEnd"/>
    </w:p>
    <w:p w:rsidR="009723F0" w:rsidRDefault="009723F0" w:rsidP="00756F35">
      <w:pPr>
        <w:pBdr>
          <w:bottom w:val="single" w:sz="6" w:space="1" w:color="auto"/>
        </w:pBdr>
        <w:ind w:left="720"/>
      </w:pPr>
      <w:r>
        <w:t>F</w:t>
      </w:r>
      <w:r>
        <w:rPr>
          <w:rFonts w:hint="eastAsia"/>
        </w:rPr>
        <w:t>orget</w:t>
      </w:r>
      <w:r>
        <w:t xml:space="preserve"> </w:t>
      </w:r>
      <w:proofErr w:type="spellStart"/>
      <w:r>
        <w:t>passward</w:t>
      </w:r>
      <w:proofErr w:type="spellEnd"/>
      <w:r>
        <w:t xml:space="preserve"> (no need to realize this function)</w:t>
      </w:r>
    </w:p>
    <w:p w:rsidR="00F54274" w:rsidRDefault="00F54274" w:rsidP="00756F35"/>
    <w:p w:rsidR="00F54274" w:rsidRDefault="00F54274" w:rsidP="00756F35"/>
    <w:p w:rsidR="00F54274" w:rsidRDefault="00756F35" w:rsidP="00756F35">
      <w:r>
        <w:t>userindex.html</w:t>
      </w:r>
    </w:p>
    <w:p w:rsidR="00756F35" w:rsidRDefault="00756F35" w:rsidP="00756F35">
      <w:r>
        <w:tab/>
        <w:t>user information bar</w:t>
      </w:r>
    </w:p>
    <w:p w:rsidR="00756F35" w:rsidRDefault="00756F35" w:rsidP="00756F35">
      <w:r>
        <w:tab/>
        <w:t xml:space="preserve">notification (drop down, like </w:t>
      </w:r>
      <w:proofErr w:type="spellStart"/>
      <w:r>
        <w:t>facebook</w:t>
      </w:r>
      <w:proofErr w:type="spellEnd"/>
      <w:r>
        <w:t xml:space="preserve">) (someone like you, someone invite you, </w:t>
      </w:r>
      <w:proofErr w:type="gramStart"/>
      <w:r>
        <w:t>update,..</w:t>
      </w:r>
      <w:proofErr w:type="gramEnd"/>
      <w:r>
        <w:t>)</w:t>
      </w:r>
    </w:p>
    <w:p w:rsidR="00756F35" w:rsidRDefault="00756F35" w:rsidP="00756F35">
      <w:r>
        <w:tab/>
        <w:t>search menu for theme or</w:t>
      </w:r>
      <w:r w:rsidR="00F54274">
        <w:t>/and</w:t>
      </w:r>
      <w:r>
        <w:t xml:space="preserve"> novel </w:t>
      </w:r>
      <w:r w:rsidR="006A2C4D">
        <w:t xml:space="preserve">and other user </w:t>
      </w:r>
      <w:r>
        <w:t>search</w:t>
      </w:r>
      <w:r w:rsidR="00501DF6" w:rsidRPr="00501DF6">
        <w:t xml:space="preserve"> </w:t>
      </w:r>
      <w:r w:rsidR="00501DF6">
        <w:t>bar (not necessary to realize the function)</w:t>
      </w:r>
    </w:p>
    <w:p w:rsidR="00756F35" w:rsidRDefault="00756F35" w:rsidP="00756F35">
      <w:r>
        <w:tab/>
        <w:t xml:space="preserve">user followed theme list (if there are only very </w:t>
      </w:r>
      <w:r>
        <w:rPr>
          <w:rFonts w:hint="eastAsia"/>
        </w:rPr>
        <w:t>few</w:t>
      </w:r>
      <w:r>
        <w:t xml:space="preserve"> themes, this can be change to whole theme list)</w:t>
      </w:r>
    </w:p>
    <w:p w:rsidR="00F54274" w:rsidRDefault="00F54274" w:rsidP="00756F35">
      <w:r>
        <w:t>example:</w:t>
      </w:r>
    </w:p>
    <w:p w:rsidR="00F54274" w:rsidRDefault="00F54274" w:rsidP="00756F35">
      <w:r>
        <w:rPr>
          <w:noProof/>
        </w:rPr>
        <w:lastRenderedPageBreak/>
        <w:drawing>
          <wp:inline distT="0" distB="0" distL="0" distR="0" wp14:anchorId="24169128" wp14:editId="2C4EA65D">
            <wp:extent cx="5486400" cy="1612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6F35" w:rsidRDefault="00756F35" w:rsidP="00756F35">
      <w:pPr>
        <w:pBdr>
          <w:bottom w:val="single" w:sz="6" w:space="1" w:color="auto"/>
        </w:pBdr>
      </w:pPr>
      <w:r>
        <w:tab/>
      </w:r>
      <w:r w:rsidR="00F54274">
        <w:t>Add any other information if needed</w:t>
      </w:r>
    </w:p>
    <w:p w:rsidR="00501DF6" w:rsidRDefault="00392C53" w:rsidP="00756F35">
      <w:r>
        <w:t>n</w:t>
      </w:r>
      <w:r w:rsidR="00501DF6">
        <w:t>ovelist.html</w:t>
      </w:r>
    </w:p>
    <w:p w:rsidR="00501DF6" w:rsidRDefault="00501DF6" w:rsidP="00756F35">
      <w:r>
        <w:t>List all novel title under a specific theme, rank by name/like number/create time</w:t>
      </w:r>
    </w:p>
    <w:p w:rsidR="00501DF6" w:rsidRDefault="00501DF6" w:rsidP="00756F35">
      <w:r>
        <w:t>Include a search bar (not necessary to realize the function)</w:t>
      </w:r>
    </w:p>
    <w:p w:rsidR="00CD5DC5" w:rsidRDefault="00CD5DC5" w:rsidP="00756F35">
      <w:r>
        <w:t>Provide an add button for user to add new novel under the theme</w:t>
      </w:r>
    </w:p>
    <w:p w:rsidR="00CD5DC5" w:rsidRDefault="00CD5DC5" w:rsidP="00756F35">
      <w:pPr>
        <w:pBdr>
          <w:bottom w:val="single" w:sz="6" w:space="1" w:color="auto"/>
        </w:pBdr>
      </w:pPr>
    </w:p>
    <w:p w:rsidR="00CD5DC5" w:rsidRDefault="00CD5DC5" w:rsidP="00756F35">
      <w:r>
        <w:t>addnovel.html</w:t>
      </w:r>
    </w:p>
    <w:p w:rsidR="00CD5DC5" w:rsidRDefault="00CD5DC5" w:rsidP="00756F35">
      <w:r>
        <w:t>title</w:t>
      </w:r>
    </w:p>
    <w:p w:rsidR="00CD5DC5" w:rsidRDefault="00CD5DC5" w:rsidP="00756F35">
      <w:r>
        <w:t>description (need text number limit)</w:t>
      </w:r>
    </w:p>
    <w:p w:rsidR="00CD5DC5" w:rsidRDefault="00CD5DC5" w:rsidP="00756F35">
      <w:r>
        <w:t>submit button</w:t>
      </w:r>
    </w:p>
    <w:p w:rsidR="00CD5DC5" w:rsidRDefault="00CD5DC5" w:rsidP="00756F35">
      <w:pPr>
        <w:pBdr>
          <w:bottom w:val="single" w:sz="6" w:space="1" w:color="auto"/>
        </w:pBdr>
      </w:pPr>
    </w:p>
    <w:p w:rsidR="00CD5DC5" w:rsidRDefault="00CD5DC5" w:rsidP="00756F35">
      <w:r>
        <w:t>novel.html</w:t>
      </w:r>
    </w:p>
    <w:p w:rsidR="00CD5DC5" w:rsidRDefault="00CD5DC5" w:rsidP="00756F35">
      <w:r>
        <w:t xml:space="preserve">a diagram showing the node tree (node, </w:t>
      </w:r>
      <w:r w:rsidRPr="00CD5DC5">
        <w:t>solid</w:t>
      </w:r>
      <w:r>
        <w:t xml:space="preserve"> link, </w:t>
      </w:r>
      <w:r w:rsidR="002002F4" w:rsidRPr="002002F4">
        <w:t>dotted</w:t>
      </w:r>
      <w:r>
        <w:t xml:space="preserve"> link)</w:t>
      </w:r>
    </w:p>
    <w:p w:rsidR="002002F4" w:rsidRDefault="002002F4" w:rsidP="00756F35">
      <w:r>
        <w:t>nodes c</w:t>
      </w:r>
      <w:r w:rsidR="00134142">
        <w:t xml:space="preserve">an be clicked to enter node.htm, when </w:t>
      </w:r>
      <w:proofErr w:type="spellStart"/>
      <w:r w:rsidR="00134142">
        <w:t>mouseover</w:t>
      </w:r>
      <w:proofErr w:type="spellEnd"/>
      <w:r w:rsidR="00134142">
        <w:t xml:space="preserve"> the node, a simple information window need to be shown, containing some </w:t>
      </w:r>
      <w:proofErr w:type="gramStart"/>
      <w:r w:rsidR="00134142">
        <w:t>information(</w:t>
      </w:r>
      <w:proofErr w:type="gramEnd"/>
      <w:r w:rsidR="00134142">
        <w:t>node id(for user to refer to), how many people like it, who is the writer and so on)</w:t>
      </w:r>
    </w:p>
    <w:p w:rsidR="00CD5DC5" w:rsidRDefault="00CD5DC5" w:rsidP="00756F35">
      <w:r>
        <w:t>add button for adding new node</w:t>
      </w:r>
      <w:r w:rsidR="009C65F7">
        <w:t>s</w:t>
      </w:r>
    </w:p>
    <w:p w:rsidR="006A2C4D" w:rsidRDefault="006A2C4D" w:rsidP="00756F35">
      <w:r>
        <w:t>follow button for user to follow</w:t>
      </w:r>
    </w:p>
    <w:p w:rsidR="002A3246" w:rsidRDefault="002A3246" w:rsidP="00756F35">
      <w:r>
        <w:t>invite button for inviting user to contribute to it.</w:t>
      </w:r>
    </w:p>
    <w:p w:rsidR="00134142" w:rsidRDefault="00134142" w:rsidP="00756F35">
      <w:r>
        <w:t xml:space="preserve">if possible, we prefer a panel containing the diagram </w:t>
      </w:r>
    </w:p>
    <w:p w:rsidR="00134142" w:rsidRDefault="00134142" w:rsidP="00756F35">
      <w:r>
        <w:rPr>
          <w:rFonts w:hint="eastAsia"/>
        </w:rPr>
        <w:t>&lt;div id=</w:t>
      </w:r>
      <w:r>
        <w:t>’’</w:t>
      </w:r>
      <w:proofErr w:type="spellStart"/>
      <w:r>
        <w:t>treeDiagram</w:t>
      </w:r>
      <w:proofErr w:type="spellEnd"/>
      <w:r>
        <w:t xml:space="preserve">”&gt;&lt;/div&gt; so that the panel can be shown at any position in our </w:t>
      </w:r>
      <w:r w:rsidR="00EB356D">
        <w:t>system!!</w:t>
      </w:r>
    </w:p>
    <w:p w:rsidR="002002F4" w:rsidRDefault="002002F4" w:rsidP="00756F35">
      <w:pPr>
        <w:pBdr>
          <w:bottom w:val="single" w:sz="6" w:space="1" w:color="auto"/>
        </w:pBdr>
      </w:pPr>
    </w:p>
    <w:p w:rsidR="002002F4" w:rsidRDefault="002002F4" w:rsidP="00756F35">
      <w:r>
        <w:t>write.html</w:t>
      </w:r>
    </w:p>
    <w:p w:rsidR="002002F4" w:rsidRDefault="002002F4" w:rsidP="00756F35">
      <w:r>
        <w:t>title</w:t>
      </w:r>
      <w:r w:rsidR="00134142">
        <w:t xml:space="preserve"> (optional)</w:t>
      </w:r>
    </w:p>
    <w:p w:rsidR="009723F0" w:rsidRDefault="002002F4" w:rsidP="009723F0">
      <w:r w:rsidRPr="002002F4">
        <w:t>contains</w:t>
      </w:r>
    </w:p>
    <w:p w:rsidR="00134142" w:rsidRDefault="00134142" w:rsidP="009723F0">
      <w:r>
        <w:t>quote from node id (optional)</w:t>
      </w:r>
    </w:p>
    <w:p w:rsidR="002002F4" w:rsidRDefault="002002F4" w:rsidP="009723F0">
      <w:r>
        <w:t>submit button</w:t>
      </w:r>
      <w:r w:rsidR="00134142">
        <w:t xml:space="preserve"> cancel button</w:t>
      </w:r>
    </w:p>
    <w:p w:rsidR="002002F4" w:rsidRDefault="002002F4" w:rsidP="009723F0">
      <w:pPr>
        <w:pBdr>
          <w:bottom w:val="single" w:sz="6" w:space="1" w:color="auto"/>
        </w:pBdr>
      </w:pPr>
    </w:p>
    <w:p w:rsidR="002002F4" w:rsidRDefault="002002F4" w:rsidP="009723F0"/>
    <w:p w:rsidR="002002F4" w:rsidRDefault="002002F4" w:rsidP="009723F0">
      <w:r>
        <w:t>read.html</w:t>
      </w:r>
    </w:p>
    <w:p w:rsidR="002002F4" w:rsidRDefault="002002F4" w:rsidP="009723F0">
      <w:r>
        <w:t>curren</w:t>
      </w:r>
      <w:r w:rsidR="00134142">
        <w:t xml:space="preserve">t </w:t>
      </w:r>
      <w:r>
        <w:t>Node’s title and contains</w:t>
      </w:r>
    </w:p>
    <w:p w:rsidR="002002F4" w:rsidRDefault="002002F4" w:rsidP="009723F0">
      <w:r>
        <w:t>return to tree button</w:t>
      </w:r>
    </w:p>
    <w:p w:rsidR="002002F4" w:rsidRDefault="002002F4" w:rsidP="009723F0">
      <w:r>
        <w:t>next node list (rank by time/like number)</w:t>
      </w:r>
    </w:p>
    <w:p w:rsidR="006A2C4D" w:rsidRDefault="006A2C4D" w:rsidP="009723F0">
      <w:r>
        <w:t>writer information</w:t>
      </w:r>
    </w:p>
    <w:p w:rsidR="006A2C4D" w:rsidRDefault="00134142" w:rsidP="009723F0">
      <w:r>
        <w:t xml:space="preserve">[if the user is the </w:t>
      </w:r>
      <w:proofErr w:type="spellStart"/>
      <w:r>
        <w:t>creater</w:t>
      </w:r>
      <w:proofErr w:type="spellEnd"/>
      <w:r>
        <w:t xml:space="preserve">]: showing edit relation option to him so that user can choose an ancestor </w:t>
      </w:r>
      <w:r w:rsidR="009F761D">
        <w:t xml:space="preserve">or </w:t>
      </w:r>
      <w:r w:rsidR="009F761D" w:rsidRPr="009F761D">
        <w:t>descendant</w:t>
      </w:r>
      <w:r w:rsidR="009F761D">
        <w:t xml:space="preserve"> </w:t>
      </w:r>
      <w:r>
        <w:t xml:space="preserve">for his node </w:t>
      </w:r>
    </w:p>
    <w:p w:rsidR="009F761D" w:rsidRDefault="009F761D" w:rsidP="009723F0">
      <w:r>
        <w:t>Link button (also showing the like number)</w:t>
      </w:r>
    </w:p>
    <w:p w:rsidR="009F761D" w:rsidRDefault="009F761D" w:rsidP="009723F0">
      <w:r>
        <w:t>Comment list (</w:t>
      </w:r>
      <w:r w:rsidRPr="009F761D">
        <w:t>collapsible</w:t>
      </w:r>
      <w:r>
        <w:t>)</w:t>
      </w:r>
    </w:p>
    <w:p w:rsidR="006A2C4D" w:rsidRDefault="006A2C4D" w:rsidP="009723F0"/>
    <w:p w:rsidR="006A2C4D" w:rsidRDefault="006A2C4D" w:rsidP="009723F0">
      <w:r>
        <w:t>All username in this page need to be linked to a page showing the user’s information!</w:t>
      </w:r>
    </w:p>
    <w:p w:rsidR="002A3246" w:rsidRDefault="002A3246" w:rsidP="009723F0">
      <w:pPr>
        <w:pBdr>
          <w:bottom w:val="single" w:sz="6" w:space="1" w:color="auto"/>
        </w:pBdr>
      </w:pPr>
    </w:p>
    <w:p w:rsidR="002A3246" w:rsidRDefault="002A3246" w:rsidP="009723F0">
      <w:r>
        <w:t>user</w:t>
      </w:r>
      <w:r>
        <w:rPr>
          <w:rFonts w:hint="eastAsia"/>
        </w:rPr>
        <w:t>info</w:t>
      </w:r>
      <w:r>
        <w:t>.html</w:t>
      </w:r>
    </w:p>
    <w:p w:rsidR="002A3246" w:rsidRDefault="002A3246" w:rsidP="009723F0">
      <w:r>
        <w:t>a page to show simple information about a user. When other users click your username, led them to this page.</w:t>
      </w:r>
    </w:p>
    <w:p w:rsidR="002A3246" w:rsidRDefault="002A3246" w:rsidP="009723F0">
      <w:r>
        <w:t>Follow button, to allow other users to follow this user</w:t>
      </w:r>
    </w:p>
    <w:p w:rsidR="005A674A" w:rsidRDefault="005A674A" w:rsidP="009723F0">
      <w:pPr>
        <w:pBdr>
          <w:bottom w:val="single" w:sz="6" w:space="1" w:color="auto"/>
        </w:pBdr>
      </w:pPr>
    </w:p>
    <w:p w:rsidR="005A674A" w:rsidRDefault="005A674A" w:rsidP="009723F0"/>
    <w:p w:rsidR="005A674A" w:rsidRDefault="005A674A" w:rsidP="009723F0">
      <w:r>
        <w:t>Extra information:</w:t>
      </w:r>
    </w:p>
    <w:p w:rsidR="005A674A" w:rsidRDefault="005A674A" w:rsidP="009723F0">
      <w:r>
        <w:t xml:space="preserve">To request data from a </w:t>
      </w:r>
      <w:proofErr w:type="spellStart"/>
      <w:r>
        <w:t>url</w:t>
      </w:r>
      <w:proofErr w:type="spellEnd"/>
      <w:r>
        <w:t xml:space="preserve"> using </w:t>
      </w:r>
      <w:proofErr w:type="spellStart"/>
      <w:r>
        <w:t>javascript</w:t>
      </w:r>
      <w:proofErr w:type="spellEnd"/>
      <w:r>
        <w:t>:</w:t>
      </w:r>
    </w:p>
    <w:p w:rsidR="005A674A" w:rsidRDefault="005A674A" w:rsidP="005A674A">
      <w:r>
        <w:t xml:space="preserve">//Get the Http </w:t>
      </w:r>
      <w:proofErr w:type="spellStart"/>
      <w:r>
        <w:t>responce</w:t>
      </w:r>
      <w:proofErr w:type="spellEnd"/>
      <w:r>
        <w:t xml:space="preserve"> from </w:t>
      </w:r>
      <w:proofErr w:type="spellStart"/>
      <w:r>
        <w:t>theUrl</w:t>
      </w:r>
      <w:proofErr w:type="spellEnd"/>
    </w:p>
    <w:p w:rsidR="005A674A" w:rsidRDefault="005A674A" w:rsidP="005A674A">
      <w:r>
        <w:t xml:space="preserve">function </w:t>
      </w:r>
      <w:proofErr w:type="spellStart"/>
      <w:r>
        <w:t>httpGet</w:t>
      </w:r>
      <w:proofErr w:type="spellEnd"/>
      <w:r>
        <w:t>(</w:t>
      </w:r>
      <w:proofErr w:type="spellStart"/>
      <w:r>
        <w:t>theUrl</w:t>
      </w:r>
      <w:proofErr w:type="spellEnd"/>
      <w:proofErr w:type="gramStart"/>
      <w:r>
        <w:t>){</w:t>
      </w:r>
      <w:proofErr w:type="gramEnd"/>
    </w:p>
    <w:p w:rsidR="005A674A" w:rsidRDefault="005A674A" w:rsidP="005A674A">
      <w:r>
        <w:t xml:space="preserve">    </w:t>
      </w:r>
      <w:proofErr w:type="spellStart"/>
      <w:r>
        <w:t>var</w:t>
      </w:r>
      <w:proofErr w:type="spellEnd"/>
      <w:r>
        <w:t xml:space="preserve"> </w:t>
      </w:r>
      <w:proofErr w:type="spellStart"/>
      <w:r>
        <w:t>xmlHttp</w:t>
      </w:r>
      <w:proofErr w:type="spellEnd"/>
      <w:r>
        <w:t xml:space="preserve"> = new </w:t>
      </w:r>
      <w:proofErr w:type="spellStart"/>
      <w:proofErr w:type="gramStart"/>
      <w:r>
        <w:t>XMLHttpRequest</w:t>
      </w:r>
      <w:proofErr w:type="spellEnd"/>
      <w:r>
        <w:t>(</w:t>
      </w:r>
      <w:proofErr w:type="gramEnd"/>
      <w:r>
        <w:t>);</w:t>
      </w:r>
    </w:p>
    <w:p w:rsidR="005A674A" w:rsidRDefault="005A674A" w:rsidP="005A674A">
      <w:r>
        <w:t xml:space="preserve">    </w:t>
      </w:r>
      <w:proofErr w:type="spellStart"/>
      <w:r>
        <w:t>xmlHttp.open</w:t>
      </w:r>
      <w:proofErr w:type="spellEnd"/>
      <w:proofErr w:type="gramStart"/>
      <w:r>
        <w:t>( "</w:t>
      </w:r>
      <w:proofErr w:type="gramEnd"/>
      <w:r>
        <w:t xml:space="preserve">GET", </w:t>
      </w:r>
      <w:proofErr w:type="spellStart"/>
      <w:r>
        <w:t>theUrl</w:t>
      </w:r>
      <w:proofErr w:type="spellEnd"/>
      <w:r>
        <w:t>, false ); // false for synchronous request</w:t>
      </w:r>
    </w:p>
    <w:p w:rsidR="005A674A" w:rsidRDefault="005A674A" w:rsidP="005A674A">
      <w:r>
        <w:t xml:space="preserve">    </w:t>
      </w:r>
      <w:proofErr w:type="spellStart"/>
      <w:r>
        <w:t>xmlHttp.send</w:t>
      </w:r>
      <w:proofErr w:type="spellEnd"/>
      <w:proofErr w:type="gramStart"/>
      <w:r>
        <w:t>( null</w:t>
      </w:r>
      <w:proofErr w:type="gramEnd"/>
      <w:r>
        <w:t xml:space="preserve"> );</w:t>
      </w:r>
    </w:p>
    <w:p w:rsidR="005A674A" w:rsidRDefault="005A674A" w:rsidP="005A674A">
      <w:r>
        <w:t xml:space="preserve">    return </w:t>
      </w:r>
      <w:proofErr w:type="spellStart"/>
      <w:r>
        <w:t>xmlHttp.responseText</w:t>
      </w:r>
      <w:proofErr w:type="spellEnd"/>
      <w:r>
        <w:t>;</w:t>
      </w:r>
    </w:p>
    <w:p w:rsidR="005A674A" w:rsidRDefault="005A674A" w:rsidP="005A674A">
      <w:r>
        <w:t>}</w:t>
      </w:r>
    </w:p>
    <w:p w:rsidR="005A674A" w:rsidRDefault="005A674A" w:rsidP="005A674A">
      <w:r>
        <w:t xml:space="preserve">For example </w:t>
      </w:r>
      <w:proofErr w:type="spellStart"/>
      <w:r>
        <w:t>httpGet</w:t>
      </w:r>
      <w:proofErr w:type="spellEnd"/>
      <w:r>
        <w:t>(“</w:t>
      </w:r>
      <w:r w:rsidR="00565B7C" w:rsidRPr="00565B7C">
        <w:t xml:space="preserve">http:// </w:t>
      </w:r>
      <w:r>
        <w:t xml:space="preserve">www.baidu.com”); will return the html source of </w:t>
      </w:r>
      <w:hyperlink r:id="rId5" w:history="1">
        <w:r w:rsidRPr="00FE46F2">
          <w:rPr>
            <w:rStyle w:val="Hyperlink"/>
          </w:rPr>
          <w:t>www.baidu.com</w:t>
        </w:r>
      </w:hyperlink>
    </w:p>
    <w:p w:rsidR="005A674A" w:rsidRDefault="005A674A" w:rsidP="005A674A">
      <w:r>
        <w:lastRenderedPageBreak/>
        <w:t xml:space="preserve">Our </w:t>
      </w:r>
      <w:proofErr w:type="spellStart"/>
      <w:r>
        <w:t>url</w:t>
      </w:r>
      <w:proofErr w:type="spellEnd"/>
      <w:r>
        <w:t xml:space="preserve"> will be something look like this:</w:t>
      </w:r>
    </w:p>
    <w:p w:rsidR="005A674A" w:rsidRDefault="00104B59" w:rsidP="005A674A">
      <w:hyperlink r:id="rId6" w:history="1">
        <w:r w:rsidR="005A674A" w:rsidRPr="00FE46F2">
          <w:rPr>
            <w:rStyle w:val="Hyperlink"/>
          </w:rPr>
          <w:t>www.xxx.com/functionName/parameter1/parameter2</w:t>
        </w:r>
      </w:hyperlink>
    </w:p>
    <w:p w:rsidR="005A674A" w:rsidRDefault="005A674A" w:rsidP="005A674A">
      <w:r>
        <w:t xml:space="preserve">it will return you a </w:t>
      </w:r>
      <w:proofErr w:type="spellStart"/>
      <w:r>
        <w:t>json</w:t>
      </w:r>
      <w:proofErr w:type="spellEnd"/>
      <w:r>
        <w:t xml:space="preserve"> </w:t>
      </w:r>
      <w:r w:rsidR="00104B59">
        <w:t>String</w:t>
      </w:r>
    </w:p>
    <w:p w:rsidR="00104B59" w:rsidRDefault="00104B59" w:rsidP="005A674A"/>
    <w:p w:rsidR="00104B59" w:rsidRDefault="00104B59" w:rsidP="005A674A">
      <w:r>
        <w:t>PHP version</w:t>
      </w:r>
    </w:p>
    <w:p w:rsidR="00104B59" w:rsidRDefault="00104B59" w:rsidP="00104B59">
      <w:r>
        <w:t xml:space="preserve">function </w:t>
      </w:r>
      <w:proofErr w:type="spellStart"/>
      <w:r>
        <w:t>getInfo</w:t>
      </w:r>
      <w:proofErr w:type="spellEnd"/>
      <w:r>
        <w:t>($</w:t>
      </w:r>
      <w:proofErr w:type="gramStart"/>
      <w:r>
        <w:t>URL){</w:t>
      </w:r>
      <w:proofErr w:type="gramEnd"/>
    </w:p>
    <w:p w:rsidR="00104B59" w:rsidRDefault="00104B59" w:rsidP="00104B59">
      <w:r>
        <w:tab/>
        <w:t xml:space="preserve"> $</w:t>
      </w:r>
      <w:proofErr w:type="spellStart"/>
      <w:r>
        <w:t>ch</w:t>
      </w:r>
      <w:proofErr w:type="spellEnd"/>
      <w:r>
        <w:t>=</w:t>
      </w:r>
      <w:proofErr w:type="spellStart"/>
      <w:r>
        <w:t>curl_init</w:t>
      </w:r>
      <w:proofErr w:type="spellEnd"/>
      <w:r>
        <w:t>($</w:t>
      </w:r>
      <w:proofErr w:type="spellStart"/>
      <w:r>
        <w:t>url</w:t>
      </w:r>
      <w:proofErr w:type="spellEnd"/>
      <w:r>
        <w:t>);</w:t>
      </w:r>
    </w:p>
    <w:p w:rsidR="00104B59" w:rsidRDefault="00104B59" w:rsidP="00104B59">
      <w:r>
        <w:t xml:space="preserve">    </w:t>
      </w:r>
      <w:proofErr w:type="spellStart"/>
      <w:r>
        <w:t>curl_setopt</w:t>
      </w:r>
      <w:proofErr w:type="spellEnd"/>
      <w:r>
        <w:t>($</w:t>
      </w:r>
      <w:proofErr w:type="gramStart"/>
      <w:r>
        <w:t>ch,CURLOPT</w:t>
      </w:r>
      <w:proofErr w:type="gramEnd"/>
      <w:r>
        <w:t>_URL,$</w:t>
      </w:r>
      <w:proofErr w:type="spellStart"/>
      <w:r>
        <w:t>url</w:t>
      </w:r>
      <w:proofErr w:type="spellEnd"/>
      <w:r>
        <w:t>);</w:t>
      </w:r>
    </w:p>
    <w:p w:rsidR="00104B59" w:rsidRDefault="00104B59" w:rsidP="00104B59">
      <w:r>
        <w:t xml:space="preserve">    </w:t>
      </w:r>
      <w:proofErr w:type="spellStart"/>
      <w:r>
        <w:t>curl_setopt</w:t>
      </w:r>
      <w:proofErr w:type="spellEnd"/>
      <w:r>
        <w:t>($</w:t>
      </w:r>
      <w:proofErr w:type="gramStart"/>
      <w:r>
        <w:t>ch,CURLOPT</w:t>
      </w:r>
      <w:proofErr w:type="gramEnd"/>
      <w:r>
        <w:t>_RETURNTRANSFER,1);</w:t>
      </w:r>
    </w:p>
    <w:p w:rsidR="00104B59" w:rsidRDefault="00104B59" w:rsidP="00104B59">
      <w:r>
        <w:t xml:space="preserve">    </w:t>
      </w:r>
      <w:proofErr w:type="spellStart"/>
      <w:r>
        <w:t>curl_setopt</w:t>
      </w:r>
      <w:proofErr w:type="spellEnd"/>
      <w:r>
        <w:t>($</w:t>
      </w:r>
      <w:proofErr w:type="spellStart"/>
      <w:proofErr w:type="gramStart"/>
      <w:r>
        <w:t>ch,CURLOPT</w:t>
      </w:r>
      <w:proofErr w:type="gramEnd"/>
      <w:r>
        <w:t>_SSL_VERIFYPEER,FALSE</w:t>
      </w:r>
      <w:proofErr w:type="spellEnd"/>
      <w:r>
        <w:t>);</w:t>
      </w:r>
    </w:p>
    <w:p w:rsidR="00104B59" w:rsidRDefault="00104B59" w:rsidP="00104B59">
      <w:r>
        <w:t xml:space="preserve">    </w:t>
      </w:r>
      <w:proofErr w:type="spellStart"/>
      <w:r>
        <w:t>curl_setopt</w:t>
      </w:r>
      <w:proofErr w:type="spellEnd"/>
      <w:r>
        <w:t>($</w:t>
      </w:r>
      <w:proofErr w:type="spellStart"/>
      <w:proofErr w:type="gramStart"/>
      <w:r>
        <w:t>ch,CURLOPT</w:t>
      </w:r>
      <w:proofErr w:type="gramEnd"/>
      <w:r>
        <w:t>_SSL_VERIFYHOST,FALSE</w:t>
      </w:r>
      <w:proofErr w:type="spellEnd"/>
      <w:r>
        <w:t>);</w:t>
      </w:r>
    </w:p>
    <w:p w:rsidR="00104B59" w:rsidRDefault="00104B59" w:rsidP="00104B59">
      <w:r>
        <w:t xml:space="preserve">    $result=</w:t>
      </w:r>
      <w:proofErr w:type="spellStart"/>
      <w:r>
        <w:t>curl_exec</w:t>
      </w:r>
      <w:proofErr w:type="spellEnd"/>
      <w:r>
        <w:t>($</w:t>
      </w:r>
      <w:proofErr w:type="spellStart"/>
      <w:r>
        <w:t>ch</w:t>
      </w:r>
      <w:proofErr w:type="spellEnd"/>
      <w:r>
        <w:t>); //result gotten</w:t>
      </w:r>
    </w:p>
    <w:p w:rsidR="00104B59" w:rsidRDefault="00104B59" w:rsidP="00104B59">
      <w:r>
        <w:t xml:space="preserve">    </w:t>
      </w:r>
      <w:proofErr w:type="spellStart"/>
      <w:r>
        <w:t>curl_close</w:t>
      </w:r>
      <w:proofErr w:type="spellEnd"/>
      <w:r>
        <w:t>($</w:t>
      </w:r>
      <w:proofErr w:type="spellStart"/>
      <w:proofErr w:type="gramStart"/>
      <w:r>
        <w:t>ch</w:t>
      </w:r>
      <w:proofErr w:type="spellEnd"/>
      <w:r>
        <w:t>);/</w:t>
      </w:r>
      <w:proofErr w:type="gramEnd"/>
      <w:r>
        <w:t xml:space="preserve">/Finish </w:t>
      </w:r>
    </w:p>
    <w:p w:rsidR="00104B59" w:rsidRDefault="00104B59" w:rsidP="00104B59">
      <w:r>
        <w:t xml:space="preserve">    return $result;</w:t>
      </w:r>
    </w:p>
    <w:p w:rsidR="00104B59" w:rsidRDefault="00104B59" w:rsidP="00104B59">
      <w:r>
        <w:t>}</w:t>
      </w:r>
    </w:p>
    <w:p w:rsidR="00104B59" w:rsidRDefault="00104B59" w:rsidP="00104B59"/>
    <w:p w:rsidR="00104B59" w:rsidRDefault="00104B59" w:rsidP="00104B59">
      <w:r>
        <w:t xml:space="preserve">Remember you may need to decode the string to a real </w:t>
      </w:r>
      <w:proofErr w:type="spellStart"/>
      <w:r>
        <w:t>json</w:t>
      </w:r>
      <w:proofErr w:type="spellEnd"/>
      <w:r>
        <w:t xml:space="preserve"> object using some other function like json_decode($jsonString);</w:t>
      </w:r>
      <w:bookmarkStart w:id="0" w:name="_GoBack"/>
      <w:bookmarkEnd w:id="0"/>
    </w:p>
    <w:p w:rsidR="00104B59" w:rsidRDefault="00104B59" w:rsidP="005A674A"/>
    <w:p w:rsidR="005A674A" w:rsidRDefault="005A674A" w:rsidP="005A674A">
      <w:pPr>
        <w:pBdr>
          <w:bottom w:val="single" w:sz="6" w:space="1" w:color="auto"/>
        </w:pBdr>
      </w:pPr>
    </w:p>
    <w:p w:rsidR="007A73DF" w:rsidRDefault="007A73DF" w:rsidP="005A674A">
      <w:r>
        <w:rPr>
          <w:rFonts w:hint="eastAsia"/>
        </w:rPr>
        <w:t>网页定向问题</w:t>
      </w:r>
    </w:p>
    <w:p w:rsidR="007A73DF" w:rsidRDefault="007A73DF" w:rsidP="005A674A">
      <w:r>
        <w:rPr>
          <w:rFonts w:hint="eastAsia"/>
        </w:rPr>
        <w:t>比如，从</w:t>
      </w:r>
      <w:r>
        <w:rPr>
          <w:rFonts w:hint="eastAsia"/>
        </w:rPr>
        <w:t>theme</w:t>
      </w:r>
      <w:r>
        <w:t xml:space="preserve"> </w:t>
      </w:r>
      <w:r>
        <w:rPr>
          <w:rFonts w:hint="eastAsia"/>
        </w:rPr>
        <w:t>list</w:t>
      </w:r>
      <w:r>
        <w:rPr>
          <w:rFonts w:hint="eastAsia"/>
        </w:rPr>
        <w:t>里点击科幻，如何转到科幻的网页上</w:t>
      </w:r>
    </w:p>
    <w:p w:rsidR="007A73DF" w:rsidRDefault="007A73DF" w:rsidP="005A674A">
      <w:r>
        <w:rPr>
          <w:rFonts w:hint="eastAsia"/>
        </w:rPr>
        <w:t>可以用</w:t>
      </w:r>
      <w:r>
        <w:rPr>
          <w:rFonts w:hint="eastAsia"/>
        </w:rPr>
        <w:t>JavaScript</w:t>
      </w:r>
      <w:r>
        <w:rPr>
          <w:rFonts w:hint="eastAsia"/>
        </w:rPr>
        <w:t>向</w:t>
      </w:r>
      <w:proofErr w:type="spellStart"/>
      <w:r>
        <w:t>novelist</w:t>
      </w:r>
      <w:r>
        <w:rPr>
          <w:rFonts w:hint="eastAsia"/>
        </w:rPr>
        <w:t>.</w:t>
      </w:r>
      <w:r>
        <w:t>php</w:t>
      </w:r>
      <w:proofErr w:type="spellEnd"/>
      <w:r>
        <w:t xml:space="preserve"> </w:t>
      </w:r>
      <w:r>
        <w:rPr>
          <w:rFonts w:hint="eastAsia"/>
        </w:rPr>
        <w:t>发送</w:t>
      </w:r>
      <w:r>
        <w:rPr>
          <w:rFonts w:hint="eastAsia"/>
        </w:rPr>
        <w:t>get</w:t>
      </w:r>
      <w:r>
        <w:t xml:space="preserve"> </w:t>
      </w:r>
      <w:r>
        <w:rPr>
          <w:rFonts w:hint="eastAsia"/>
        </w:rPr>
        <w:t>请求</w:t>
      </w:r>
      <w:r w:rsidR="00565B7C">
        <w:rPr>
          <w:rFonts w:hint="eastAsia"/>
        </w:rPr>
        <w:t>并重定向到后者</w:t>
      </w:r>
    </w:p>
    <w:p w:rsidR="00565B7C" w:rsidRDefault="00565B7C" w:rsidP="005A674A">
      <w:r>
        <w:rPr>
          <w:rFonts w:hint="eastAsia"/>
        </w:rPr>
        <w:t>比如：</w:t>
      </w:r>
    </w:p>
    <w:p w:rsidR="009059DD" w:rsidRDefault="009059DD" w:rsidP="009059DD">
      <w:r>
        <w:t xml:space="preserve">function </w:t>
      </w:r>
      <w:proofErr w:type="spellStart"/>
      <w:r>
        <w:t>redirectTo</w:t>
      </w:r>
      <w:proofErr w:type="spellEnd"/>
      <w:r>
        <w:t>(</w:t>
      </w:r>
      <w:proofErr w:type="spellStart"/>
      <w:proofErr w:type="gramStart"/>
      <w:r>
        <w:t>baseURl,keyValuePair</w:t>
      </w:r>
      <w:proofErr w:type="spellEnd"/>
      <w:proofErr w:type="gramEnd"/>
      <w:r>
        <w:t>){</w:t>
      </w:r>
    </w:p>
    <w:p w:rsidR="009059DD" w:rsidRDefault="009059DD" w:rsidP="009059DD">
      <w:r>
        <w:tab/>
      </w:r>
      <w:r>
        <w:tab/>
      </w:r>
      <w:r>
        <w:tab/>
      </w:r>
      <w:proofErr w:type="spellStart"/>
      <w:r>
        <w:t>var</w:t>
      </w:r>
      <w:proofErr w:type="spellEnd"/>
      <w:r>
        <w:t xml:space="preserve"> target=</w:t>
      </w:r>
      <w:proofErr w:type="spellStart"/>
      <w:r>
        <w:t>baseURl</w:t>
      </w:r>
      <w:proofErr w:type="spellEnd"/>
      <w:r>
        <w:t>+"?";</w:t>
      </w:r>
    </w:p>
    <w:p w:rsidR="009059DD" w:rsidRDefault="009059DD" w:rsidP="009059DD">
      <w:r>
        <w:tab/>
      </w:r>
      <w:r>
        <w:tab/>
      </w:r>
      <w:r>
        <w:tab/>
      </w:r>
      <w:proofErr w:type="gramStart"/>
      <w:r>
        <w:t>for(</w:t>
      </w:r>
      <w:proofErr w:type="gramEnd"/>
      <w:r>
        <w:t xml:space="preserve">x in </w:t>
      </w:r>
      <w:proofErr w:type="spellStart"/>
      <w:r>
        <w:t>keyValuePair</w:t>
      </w:r>
      <w:proofErr w:type="spellEnd"/>
      <w:r>
        <w:t>){</w:t>
      </w:r>
    </w:p>
    <w:p w:rsidR="009059DD" w:rsidRDefault="009059DD" w:rsidP="009059DD">
      <w:r>
        <w:tab/>
      </w:r>
      <w:r>
        <w:tab/>
      </w:r>
      <w:r>
        <w:tab/>
      </w:r>
      <w:r>
        <w:tab/>
        <w:t>target+=(x+"="+</w:t>
      </w:r>
      <w:proofErr w:type="spellStart"/>
      <w:r>
        <w:t>keyValuePair</w:t>
      </w:r>
      <w:proofErr w:type="spellEnd"/>
      <w:r>
        <w:t>[x]+"&amp;");</w:t>
      </w:r>
    </w:p>
    <w:p w:rsidR="009059DD" w:rsidRDefault="009059DD" w:rsidP="009059DD">
      <w:r>
        <w:tab/>
      </w:r>
      <w:r>
        <w:tab/>
      </w:r>
      <w:r>
        <w:tab/>
        <w:t>}</w:t>
      </w:r>
    </w:p>
    <w:p w:rsidR="009059DD" w:rsidRDefault="009059DD" w:rsidP="009059DD">
      <w:r>
        <w:lastRenderedPageBreak/>
        <w:tab/>
      </w:r>
      <w:r>
        <w:tab/>
      </w:r>
      <w:r>
        <w:tab/>
        <w:t>target+="END-Parameter=finish";</w:t>
      </w:r>
    </w:p>
    <w:p w:rsidR="009059DD" w:rsidRDefault="009059DD" w:rsidP="009059DD">
      <w:r>
        <w:tab/>
      </w:r>
      <w:r>
        <w:tab/>
      </w:r>
      <w:r>
        <w:tab/>
        <w:t>target=</w:t>
      </w:r>
      <w:proofErr w:type="spellStart"/>
      <w:r>
        <w:t>encodeURI</w:t>
      </w:r>
      <w:proofErr w:type="spellEnd"/>
      <w:r>
        <w:t>(target);</w:t>
      </w:r>
    </w:p>
    <w:p w:rsidR="009059DD" w:rsidRDefault="009059DD" w:rsidP="009059DD">
      <w:r>
        <w:tab/>
      </w:r>
      <w:r>
        <w:tab/>
      </w:r>
      <w:r>
        <w:tab/>
        <w:t>console.log(target);</w:t>
      </w:r>
    </w:p>
    <w:p w:rsidR="009059DD" w:rsidRDefault="009059DD" w:rsidP="009059DD">
      <w:r>
        <w:tab/>
      </w:r>
      <w:r>
        <w:tab/>
      </w:r>
      <w:r>
        <w:tab/>
      </w:r>
      <w:proofErr w:type="spellStart"/>
      <w:proofErr w:type="gramStart"/>
      <w:r>
        <w:t>location.href</w:t>
      </w:r>
      <w:proofErr w:type="spellEnd"/>
      <w:proofErr w:type="gramEnd"/>
      <w:r>
        <w:t>=target;</w:t>
      </w:r>
    </w:p>
    <w:p w:rsidR="009059DD" w:rsidRDefault="009059DD" w:rsidP="009059DD">
      <w:r>
        <w:tab/>
      </w:r>
      <w:r>
        <w:tab/>
        <w:t>}</w:t>
      </w:r>
    </w:p>
    <w:p w:rsidR="009059DD" w:rsidRDefault="009059DD" w:rsidP="009059DD">
      <w:r>
        <w:tab/>
      </w:r>
      <w:r>
        <w:tab/>
      </w:r>
      <w:proofErr w:type="spellStart"/>
      <w:r>
        <w:t>var</w:t>
      </w:r>
      <w:proofErr w:type="spellEnd"/>
      <w:r>
        <w:t xml:space="preserve"> </w:t>
      </w:r>
      <w:proofErr w:type="spellStart"/>
      <w:r>
        <w:t>params</w:t>
      </w:r>
      <w:proofErr w:type="spellEnd"/>
      <w:r>
        <w:t xml:space="preserve">=new </w:t>
      </w:r>
      <w:proofErr w:type="gramStart"/>
      <w:r>
        <w:t>Array(</w:t>
      </w:r>
      <w:proofErr w:type="gramEnd"/>
      <w:r>
        <w:t>);</w:t>
      </w:r>
    </w:p>
    <w:p w:rsidR="009059DD" w:rsidRDefault="009059DD" w:rsidP="009059DD">
      <w:r>
        <w:tab/>
      </w:r>
      <w:r>
        <w:tab/>
      </w:r>
      <w:proofErr w:type="spellStart"/>
      <w:r>
        <w:t>params</w:t>
      </w:r>
      <w:proofErr w:type="spellEnd"/>
      <w:r>
        <w:t>["text</w:t>
      </w:r>
      <w:proofErr w:type="gramStart"/>
      <w:r>
        <w:t>"]=</w:t>
      </w:r>
      <w:proofErr w:type="gramEnd"/>
      <w:r>
        <w:t>"</w:t>
      </w:r>
      <w:proofErr w:type="spellStart"/>
      <w:r>
        <w:t>helloword</w:t>
      </w:r>
      <w:proofErr w:type="spellEnd"/>
      <w:r>
        <w:t>";</w:t>
      </w:r>
    </w:p>
    <w:p w:rsidR="009059DD" w:rsidRDefault="009059DD" w:rsidP="009059DD">
      <w:r>
        <w:tab/>
      </w:r>
      <w:r>
        <w:tab/>
      </w:r>
      <w:proofErr w:type="spellStart"/>
      <w:r>
        <w:t>params</w:t>
      </w:r>
      <w:proofErr w:type="spellEnd"/>
      <w:r>
        <w:t>["me</w:t>
      </w:r>
      <w:proofErr w:type="gramStart"/>
      <w:r>
        <w:t>"]=</w:t>
      </w:r>
      <w:proofErr w:type="gramEnd"/>
      <w:r>
        <w:t>"I am ???";</w:t>
      </w:r>
    </w:p>
    <w:p w:rsidR="009059DD" w:rsidRDefault="009059DD" w:rsidP="009059DD">
      <w:r>
        <w:tab/>
      </w:r>
      <w:r>
        <w:tab/>
      </w:r>
      <w:proofErr w:type="spellStart"/>
      <w:r>
        <w:t>params</w:t>
      </w:r>
      <w:proofErr w:type="spellEnd"/>
      <w:r>
        <w:t>["other</w:t>
      </w:r>
      <w:proofErr w:type="gramStart"/>
      <w:r>
        <w:t>"]=</w:t>
      </w:r>
      <w:proofErr w:type="gramEnd"/>
      <w:r>
        <w:t>"He=123asdf";</w:t>
      </w:r>
    </w:p>
    <w:p w:rsidR="009059DD" w:rsidRDefault="009059DD" w:rsidP="009059DD">
      <w:r>
        <w:tab/>
      </w:r>
      <w:r>
        <w:tab/>
      </w:r>
      <w:proofErr w:type="spellStart"/>
      <w:r>
        <w:t>redirectTo</w:t>
      </w:r>
      <w:proofErr w:type="spellEnd"/>
      <w:r>
        <w:t>("get.</w:t>
      </w:r>
      <w:proofErr w:type="spellStart"/>
      <w:r>
        <w:t>php</w:t>
      </w:r>
      <w:proofErr w:type="spellEnd"/>
      <w:proofErr w:type="gramStart"/>
      <w:r>
        <w:t>",</w:t>
      </w:r>
      <w:proofErr w:type="spellStart"/>
      <w:r>
        <w:t>params</w:t>
      </w:r>
      <w:proofErr w:type="spellEnd"/>
      <w:proofErr w:type="gramEnd"/>
      <w:r>
        <w:t>);</w:t>
      </w:r>
    </w:p>
    <w:p w:rsidR="009059DD" w:rsidRDefault="009059DD" w:rsidP="009059DD">
      <w:r>
        <w:rPr>
          <w:rFonts w:hint="eastAsia"/>
        </w:rPr>
        <w:t>可参考以上例子将网页重定向到另一个网页并同时传递参数</w:t>
      </w:r>
    </w:p>
    <w:p w:rsidR="00565B7C" w:rsidRDefault="00565B7C" w:rsidP="005A674A"/>
    <w:p w:rsidR="009723F0" w:rsidRDefault="009723F0"/>
    <w:sectPr w:rsidR="009723F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MDI2MzC2MDMyMDJV0lEKTi0uzszPAykwrAUATQIEiSwAAAA="/>
  </w:docVars>
  <w:rsids>
    <w:rsidRoot w:val="00156F9B"/>
    <w:rsid w:val="000D15AF"/>
    <w:rsid w:val="00104B59"/>
    <w:rsid w:val="00134142"/>
    <w:rsid w:val="00156F9B"/>
    <w:rsid w:val="001A28BF"/>
    <w:rsid w:val="002002F4"/>
    <w:rsid w:val="002A3246"/>
    <w:rsid w:val="00392C53"/>
    <w:rsid w:val="00501DF6"/>
    <w:rsid w:val="00565B7C"/>
    <w:rsid w:val="005A674A"/>
    <w:rsid w:val="006511A5"/>
    <w:rsid w:val="006A2C4D"/>
    <w:rsid w:val="00756F35"/>
    <w:rsid w:val="007A73DF"/>
    <w:rsid w:val="009059DD"/>
    <w:rsid w:val="009723F0"/>
    <w:rsid w:val="009C65F7"/>
    <w:rsid w:val="009F761D"/>
    <w:rsid w:val="00CD5DC5"/>
    <w:rsid w:val="00EB356D"/>
    <w:rsid w:val="00F54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6DD2F"/>
  <w15:chartTrackingRefBased/>
  <w15:docId w15:val="{C4987511-4F95-4A8A-A628-95327648B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674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xxx.com/functionName/parameter1/parameter2" TargetMode="External"/><Relationship Id="rId5" Type="http://schemas.openxmlformats.org/officeDocument/2006/relationships/hyperlink" Target="http://www.baidu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5</Pages>
  <Words>593</Words>
  <Characters>338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ZHU</dc:creator>
  <cp:keywords/>
  <dc:description/>
  <cp:lastModifiedBy>Xinyu ZHU</cp:lastModifiedBy>
  <cp:revision>19</cp:revision>
  <dcterms:created xsi:type="dcterms:W3CDTF">2016-04-12T15:59:00Z</dcterms:created>
  <dcterms:modified xsi:type="dcterms:W3CDTF">2016-04-13T06:27:00Z</dcterms:modified>
</cp:coreProperties>
</file>